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0F3AE08D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08539E">
        <w:rPr>
          <w:rFonts w:ascii="Times New Roman" w:hAnsi="Times New Roman" w:cs="Times New Roman"/>
          <w:sz w:val="36"/>
          <w:szCs w:val="36"/>
        </w:rPr>
        <w:t>3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Conflicting Agents on Role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7D4BB20E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08539E">
        <w:rPr>
          <w:b/>
          <w:bCs/>
          <w:sz w:val="32"/>
          <w:szCs w:val="32"/>
        </w:rPr>
        <w:t>3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08539E">
        <w:rPr>
          <w:sz w:val="32"/>
          <w:szCs w:val="32"/>
        </w:rPr>
        <w:t>RACAR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4B902E24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 xml:space="preserve">with Conflict Agents on Roles </w:t>
      </w:r>
      <w:r>
        <w:rPr>
          <w:b/>
          <w:bCs/>
        </w:rPr>
        <w:t>(</w:t>
      </w:r>
      <w:r w:rsidR="00915C1B">
        <w:rPr>
          <w:b/>
          <w:bCs/>
        </w:rPr>
        <w:t>GRACAR</w:t>
      </w:r>
      <w:r>
        <w:rPr>
          <w:b/>
          <w:bCs/>
        </w:rPr>
        <w:t>)</w:t>
      </w:r>
    </w:p>
    <w:p w14:paraId="32A6F51D" w14:textId="785812FD" w:rsidR="00D207D2" w:rsidRPr="00D207D2" w:rsidRDefault="008D561F" w:rsidP="00D207D2">
      <w:pPr>
        <w:spacing w:line="252" w:lineRule="auto"/>
        <w:ind w:firstLine="360"/>
        <w:jc w:val="both"/>
      </w:pPr>
      <w:bookmarkStart w:id="0" w:name="OLE_LINK102"/>
      <w:bookmarkStart w:id="1" w:name="OLE_LINK103"/>
      <w:bookmarkStart w:id="2" w:name="OLE_LINK104"/>
      <w:bookmarkStart w:id="3" w:name="OLE_LINK111"/>
      <w:bookmarkStart w:id="4" w:name="OLE_LINK112"/>
      <w:bookmarkStart w:id="5" w:name="OLE_LINK79"/>
      <w:bookmarkStart w:id="6" w:name="OLE_LINK80"/>
      <w:bookmarkStart w:id="7" w:name="OLE_LINK105"/>
      <w:bookmarkStart w:id="8" w:name="OLE_LINK106"/>
      <w:bookmarkStart w:id="9" w:name="OLE_LINK107"/>
      <w:bookmarkStart w:id="10" w:name="OLE_LINK108"/>
      <w:bookmarkStart w:id="11" w:name="OLE_LINK77"/>
      <w:bookmarkStart w:id="12" w:name="OLE_LINK78"/>
      <w:r>
        <w:t>Group Role Assignment</w:t>
      </w:r>
      <w:r w:rsidR="004635B7">
        <w:t xml:space="preserve"> with </w:t>
      </w:r>
      <w:proofErr w:type="spellStart"/>
      <w:r w:rsidR="004635B7">
        <w:t>Confict</w:t>
      </w:r>
      <w:proofErr w:type="spellEnd"/>
      <w:r w:rsidR="004635B7">
        <w:t xml:space="preserve"> Agents on Roles</w:t>
      </w:r>
      <w:r w:rsidR="00B13C26">
        <w:t xml:space="preserve"> (GRA</w:t>
      </w:r>
      <w:r w:rsidR="009B4943">
        <w:t>CAR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</w:t>
      </w:r>
      <w:r w:rsidR="00696EDF" w:rsidRPr="00696EDF">
        <w:rPr>
          <w:rFonts w:hint="eastAsia"/>
        </w:rPr>
        <w:t xml:space="preserve"> </w:t>
      </w:r>
      <w:r w:rsidR="00696EDF" w:rsidRPr="00696EDF">
        <w:t xml:space="preserve">model, the </w:t>
      </w:r>
      <w:r w:rsidR="008E627C">
        <w:rPr>
          <w:rFonts w:hint="eastAsia"/>
        </w:rPr>
        <w:t>GRACAR</w:t>
      </w:r>
      <w:r w:rsidR="008E627C">
        <w:t xml:space="preserve"> </w:t>
      </w:r>
      <w:r w:rsidR="00696EDF" w:rsidRPr="00696EDF">
        <w:t xml:space="preserve">model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0"/>
      <w:bookmarkEnd w:id="1"/>
      <w:bookmarkEnd w:id="2"/>
      <w:r w:rsidR="00696EDF" w:rsidRPr="00696EDF">
        <w:t xml:space="preserve"> </w:t>
      </w:r>
      <w:r w:rsidR="006A0871" w:rsidRPr="006A0871">
        <w:t xml:space="preserve">The GRA model assumes that </w:t>
      </w:r>
      <w:r w:rsidR="006A0871" w:rsidRPr="006A0871">
        <w:rPr>
          <w:b/>
          <w:bCs/>
        </w:rPr>
        <w:t xml:space="preserve">there is no conflict between agents when performing </w:t>
      </w:r>
      <w:r w:rsidR="008D3032">
        <w:rPr>
          <w:b/>
          <w:bCs/>
        </w:rPr>
        <w:t xml:space="preserve">the same </w:t>
      </w:r>
      <w:r w:rsidR="008D3032" w:rsidRPr="008D3032">
        <w:rPr>
          <w:b/>
          <w:bCs/>
        </w:rPr>
        <w:t>role</w:t>
      </w:r>
      <w:r w:rsidR="006A0871" w:rsidRPr="006A0871">
        <w:t xml:space="preserve">. On the other hand, the GRACAR model </w:t>
      </w:r>
      <w:proofErr w:type="gramStart"/>
      <w:r w:rsidR="006A0871" w:rsidRPr="006A0871">
        <w:rPr>
          <w:b/>
          <w:bCs/>
        </w:rPr>
        <w:t>takes into account</w:t>
      </w:r>
      <w:proofErr w:type="gramEnd"/>
      <w:r w:rsidR="006A0871" w:rsidRPr="006A0871">
        <w:rPr>
          <w:b/>
          <w:bCs/>
        </w:rPr>
        <w:t xml:space="preserve"> the conflicted relationship between agents</w:t>
      </w:r>
      <w:r w:rsidR="006A0871" w:rsidRPr="006A0871">
        <w:t xml:space="preserve"> and </w:t>
      </w:r>
      <w:r w:rsidR="006A0871" w:rsidRPr="006A0871">
        <w:rPr>
          <w:b/>
          <w:bCs/>
        </w:rPr>
        <w:t>introduces the agent conflict matrix</w:t>
      </w:r>
      <w:r w:rsidR="006A0871">
        <w:rPr>
          <w:b/>
          <w:bCs/>
        </w:rPr>
        <w:t xml:space="preserve"> </w:t>
      </w:r>
      <w:r w:rsidR="006A0871">
        <w:rPr>
          <w:i/>
          <w:iCs/>
        </w:rPr>
        <w:t>A</w:t>
      </w:r>
      <w:r w:rsidR="006A0871">
        <w:rPr>
          <w:i/>
          <w:iCs/>
          <w:vertAlign w:val="superscript"/>
        </w:rPr>
        <w:t>c</w:t>
      </w:r>
      <w:r w:rsidR="006A0871" w:rsidRPr="006A0871">
        <w:t xml:space="preserve"> to formalize the conflicted relationship between agents.</w:t>
      </w:r>
      <w:bookmarkEnd w:id="3"/>
      <w:bookmarkEnd w:id="4"/>
      <w:r w:rsidR="00696EDF" w:rsidRPr="00696EDF">
        <w:t xml:space="preserve"> </w:t>
      </w:r>
      <w:r w:rsidR="00183E87" w:rsidRPr="00183E87">
        <w:t>Fig</w:t>
      </w:r>
      <w:r w:rsidR="00183E87">
        <w:t>.</w:t>
      </w:r>
      <w:r w:rsidR="00183E87" w:rsidRPr="00183E87">
        <w:t xml:space="preserve"> </w:t>
      </w:r>
      <w:r w:rsidR="004F71F1">
        <w:t>1</w:t>
      </w:r>
      <w:r w:rsidR="00183E87" w:rsidRPr="00183E87">
        <w:t xml:space="preserve"> illustrates the relationship between the</w:t>
      </w:r>
      <w:r w:rsidR="00183E87">
        <w:t xml:space="preserve"> </w:t>
      </w:r>
      <w:r w:rsidR="00183E87">
        <w:rPr>
          <w:rFonts w:hint="eastAsia"/>
        </w:rPr>
        <w:t>E-</w:t>
      </w:r>
      <w:r w:rsidR="00183E87">
        <w:t>CARGO-related</w:t>
      </w:r>
      <w:r w:rsidR="00183E87"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183E87">
        <w:t>GRACAR</w:t>
      </w:r>
      <w:r w:rsidR="00B13C26">
        <w:t xml:space="preserve"> model is shown </w:t>
      </w:r>
      <w:r w:rsidR="00183E87">
        <w:t>in Fig. 2</w:t>
      </w:r>
      <w:r w:rsidR="00B13C26">
        <w:t>.</w:t>
      </w:r>
      <w:r w:rsidR="00102347">
        <w:t xml:space="preserve"> It is an efficient tool to solve </w:t>
      </w:r>
      <w:r w:rsidR="004F71F1">
        <w:t>1</w:t>
      </w:r>
      <w:r w:rsidR="00102347">
        <w:t>-M (</w:t>
      </w:r>
      <w:r w:rsidR="004F71F1">
        <w:rPr>
          <w:rFonts w:hint="eastAsia"/>
        </w:rPr>
        <w:t>one</w:t>
      </w:r>
      <w:r w:rsidR="00102347">
        <w:t xml:space="preserve">-to-many) </w:t>
      </w:r>
      <w:r w:rsidR="00696EDF">
        <w:t>assignment</w:t>
      </w:r>
      <w:r w:rsidR="00102347">
        <w:t xml:space="preserve"> problems</w:t>
      </w:r>
      <w:r w:rsidR="004F71F1">
        <w:t xml:space="preserve"> with existing conflicted relationships between task executors when performing tasks</w:t>
      </w:r>
      <w:r w:rsidR="00102347">
        <w:t>.</w:t>
      </w:r>
      <w:bookmarkEnd w:id="5"/>
      <w:bookmarkEnd w:id="6"/>
    </w:p>
    <w:bookmarkEnd w:id="7"/>
    <w:bookmarkEnd w:id="8"/>
    <w:bookmarkEnd w:id="9"/>
    <w:bookmarkEnd w:id="10"/>
    <w:p w14:paraId="049DA4A4" w14:textId="2BA31BC5" w:rsidR="00AE3087" w:rsidRDefault="00933D6A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2B6D1EAC" wp14:editId="4318ECFE">
            <wp:extent cx="6392526" cy="1815452"/>
            <wp:effectExtent l="0" t="0" r="0" b="0"/>
            <wp:docPr id="1445237493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237493" name="图形 144523749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t="31140" b="40461"/>
                    <a:stretch/>
                  </pic:blipFill>
                  <pic:spPr bwMode="auto">
                    <a:xfrm>
                      <a:off x="0" y="0"/>
                      <a:ext cx="6440480" cy="1829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49555" w14:textId="574C77A3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F4CB0C7" w14:textId="5E71D44B" w:rsidR="00C65C47" w:rsidRDefault="00C65C47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C65C47">
        <w:rPr>
          <w:noProof/>
        </w:rPr>
        <w:drawing>
          <wp:inline distT="0" distB="0" distL="0" distR="0" wp14:anchorId="7E73CDE4" wp14:editId="309CDCE7">
            <wp:extent cx="2596243" cy="2520070"/>
            <wp:effectExtent l="0" t="0" r="0" b="0"/>
            <wp:docPr id="10932496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2496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2220" cy="255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051F1B49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CAR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1EB65095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11"/>
      <w:bookmarkEnd w:id="12"/>
      <w:r w:rsidR="00F926CF">
        <w:fldChar w:fldCharType="begin"/>
      </w:r>
      <w:r w:rsidR="00F926CF">
        <w:instrText>HYPERLINK "</w:instrText>
      </w:r>
      <w:r w:rsidR="00F926CF" w:rsidRPr="00F926CF">
        <w:instrText>https://ieeexplore.ieee.org/abstract/document/7122926</w:instrText>
      </w:r>
      <w:r w:rsidR="00F926CF">
        <w:instrText>"</w:instrText>
      </w:r>
      <w:r w:rsidR="00F926CF">
        <w:fldChar w:fldCharType="separate"/>
      </w:r>
      <w:r w:rsidR="00F926CF" w:rsidRPr="0031423E">
        <w:rPr>
          <w:rStyle w:val="a4"/>
        </w:rPr>
        <w:t>https://ieeexplore.ieee.org/abstract/document/7122926</w:t>
      </w:r>
      <w:r w:rsidR="00F926CF">
        <w:fldChar w:fldCharType="end"/>
      </w:r>
    </w:p>
    <w:p w14:paraId="6A124703" w14:textId="77777777" w:rsidR="00F926CF" w:rsidRPr="00F926CF" w:rsidRDefault="00F926CF" w:rsidP="009B4943">
      <w:pPr>
        <w:spacing w:line="252" w:lineRule="auto"/>
        <w:ind w:firstLine="360"/>
        <w:jc w:val="both"/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CA3A01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</w:t>
      </w:r>
      <w:r w:rsidR="008D3032">
        <w:t>CAR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72F3E9C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8D3032">
        <w:t>GRACAR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705C56B0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</w:t>
      </w:r>
      <w:r w:rsidR="006672A0" w:rsidRPr="006672A0">
        <w:rPr>
          <w:rFonts w:eastAsia="Times New Roman"/>
          <w:color w:val="0E101A"/>
        </w:rPr>
        <w:lastRenderedPageBreak/>
        <w:t xml:space="preserve">addition to the scenario required for the first </w:t>
      </w:r>
      <w:r w:rsidR="00E0151B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8D3032">
        <w:rPr>
          <w:rFonts w:eastAsia="Times New Roman"/>
          <w:b/>
          <w:bCs/>
          <w:color w:val="0E101A"/>
        </w:rPr>
        <w:t>add a constraint that a</w:t>
      </w:r>
      <w:r w:rsidR="008D3032" w:rsidRPr="008D3032">
        <w:rPr>
          <w:rFonts w:eastAsia="Times New Roman"/>
          <w:b/>
          <w:bCs/>
          <w:color w:val="0E101A"/>
        </w:rPr>
        <w:t xml:space="preserve">gents </w:t>
      </w:r>
      <w:r w:rsidR="008D3032">
        <w:rPr>
          <w:rFonts w:eastAsia="Times New Roman"/>
          <w:b/>
          <w:bCs/>
          <w:color w:val="0E101A"/>
        </w:rPr>
        <w:t xml:space="preserve">may </w:t>
      </w:r>
      <w:r w:rsidR="008D3032" w:rsidRPr="008D3032">
        <w:rPr>
          <w:rFonts w:eastAsia="Times New Roman"/>
          <w:b/>
          <w:bCs/>
          <w:color w:val="0E101A"/>
        </w:rPr>
        <w:t>have conflicting relationships while performing the same role</w:t>
      </w:r>
      <w:r w:rsidR="008D3032">
        <w:rPr>
          <w:rFonts w:eastAsia="Times New Roman"/>
          <w:b/>
          <w:bCs/>
          <w:color w:val="0E101A"/>
        </w:rPr>
        <w:t xml:space="preserve">. </w:t>
      </w:r>
      <w:r w:rsidR="008D3032">
        <w:rPr>
          <w:rFonts w:eastAsia="Times New Roman" w:hint="eastAsia"/>
          <w:b/>
          <w:bCs/>
          <w:color w:val="0E101A"/>
        </w:rPr>
        <w:t>Pl</w:t>
      </w:r>
      <w:r w:rsidR="008D3032">
        <w:rPr>
          <w:rFonts w:eastAsia="Times New Roman"/>
          <w:b/>
          <w:bCs/>
          <w:color w:val="0E101A"/>
        </w:rPr>
        <w:t>ease u</w:t>
      </w:r>
      <w:r w:rsidR="008D3032" w:rsidRPr="008D3032">
        <w:rPr>
          <w:rFonts w:eastAsia="Times New Roman"/>
          <w:b/>
          <w:bCs/>
          <w:color w:val="0E101A"/>
        </w:rPr>
        <w:t xml:space="preserve">tilize the </w:t>
      </w:r>
      <w:r w:rsidR="008D3032" w:rsidRPr="008D3032">
        <w:rPr>
          <w:rFonts w:eastAsia="Times New Roman"/>
          <w:b/>
          <w:bCs/>
          <w:i/>
          <w:iCs/>
          <w:color w:val="0E101A"/>
        </w:rPr>
        <w:t>A</w:t>
      </w:r>
      <w:r w:rsidR="008D3032" w:rsidRPr="008D3032">
        <w:rPr>
          <w:rFonts w:eastAsia="Times New Roman"/>
          <w:b/>
          <w:bCs/>
          <w:i/>
          <w:iCs/>
          <w:color w:val="0E101A"/>
          <w:vertAlign w:val="superscript"/>
        </w:rPr>
        <w:t>C</w:t>
      </w:r>
      <w:r w:rsidR="008D3032" w:rsidRPr="008D3032">
        <w:rPr>
          <w:rFonts w:eastAsia="Times New Roman"/>
          <w:b/>
          <w:bCs/>
          <w:i/>
          <w:iCs/>
          <w:color w:val="0E101A"/>
        </w:rPr>
        <w:t xml:space="preserve"> </w:t>
      </w:r>
      <w:r w:rsidR="008D3032" w:rsidRPr="008D3032">
        <w:rPr>
          <w:rFonts w:eastAsia="Times New Roman"/>
          <w:b/>
          <w:bCs/>
          <w:color w:val="0E101A"/>
        </w:rPr>
        <w:t>matrix to represent the conflict</w:t>
      </w:r>
      <w:r w:rsidR="00F16C5F">
        <w:rPr>
          <w:rFonts w:eastAsia="Times New Roman"/>
          <w:b/>
          <w:bCs/>
          <w:color w:val="0E101A"/>
        </w:rPr>
        <w:t>ed</w:t>
      </w:r>
      <w:r w:rsidR="008D3032" w:rsidRPr="008D3032">
        <w:rPr>
          <w:rFonts w:eastAsia="Times New Roman"/>
          <w:b/>
          <w:bCs/>
          <w:color w:val="0E101A"/>
        </w:rPr>
        <w:t xml:space="preserve"> relationship when agents perform roles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4E49E98C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</w:t>
      </w:r>
      <w:r w:rsidR="00FA3034">
        <w:rPr>
          <w:rFonts w:eastAsia="Times New Roman"/>
          <w:color w:val="0E101A"/>
        </w:rPr>
        <w:t>CAR</w:t>
      </w:r>
      <w:r w:rsidRPr="00F77834">
        <w:rPr>
          <w:rFonts w:eastAsia="Times New Roman"/>
          <w:color w:val="0E101A"/>
        </w:rPr>
        <w:t xml:space="preserve"> program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6709E262" w14:textId="77777777" w:rsidR="009B6D29" w:rsidRPr="00F77834" w:rsidRDefault="009B6D29" w:rsidP="009B6D29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Pr="00F77834">
        <w:rPr>
          <w:rFonts w:eastAsia="Times New Roman"/>
          <w:color w:val="0E101A"/>
        </w:rPr>
        <w:t>A project report including the descriptions of your process details.</w:t>
      </w:r>
    </w:p>
    <w:p w14:paraId="013EAADD" w14:textId="77777777" w:rsidR="009B6D29" w:rsidRDefault="009B6D29" w:rsidP="009B6D29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Pr="00F77834">
        <w:rPr>
          <w:rFonts w:eastAsia="Times New Roman"/>
          <w:color w:val="0E101A"/>
        </w:rPr>
        <w:t xml:space="preserve">The report should be in the IEEE conference paper format, page limit = 4 pages. Refer to: </w:t>
      </w:r>
      <w:hyperlink r:id="rId10" w:history="1">
        <w:r w:rsidRPr="00F77834">
          <w:rPr>
            <w:rStyle w:val="a4"/>
            <w:rFonts w:eastAsia="Times New Roman"/>
          </w:rPr>
          <w:t>https://www.ieee.org/conferences/publishing</w:t>
        </w:r>
        <w:r w:rsidRPr="00F77834">
          <w:rPr>
            <w:rStyle w:val="a4"/>
            <w:rFonts w:eastAsia="Times New Roman"/>
          </w:rPr>
          <w:t>/</w:t>
        </w:r>
        <w:r w:rsidRPr="00F77834">
          <w:rPr>
            <w:rStyle w:val="a4"/>
            <w:rFonts w:eastAsia="Times New Roman"/>
          </w:rPr>
          <w:t>templates.html</w:t>
        </w:r>
      </w:hyperlink>
      <w:r w:rsidRPr="00F77834">
        <w:rPr>
          <w:rFonts w:eastAsia="Times New Roman" w:hint="eastAsia"/>
          <w:color w:val="0E101A"/>
        </w:rPr>
        <w:t>,</w:t>
      </w:r>
      <w:r w:rsidRPr="00F77834">
        <w:rPr>
          <w:rFonts w:eastAsia="Times New Roman"/>
          <w:color w:val="0E101A"/>
        </w:rPr>
        <w:t xml:space="preserve"> Choose Microsoft Word and US letter.</w:t>
      </w:r>
    </w:p>
    <w:p w14:paraId="5C2D8AEB" w14:textId="77777777" w:rsidR="009B6D29" w:rsidRDefault="009B6D29" w:rsidP="009B6D29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Pr="00E66ADA">
        <w:rPr>
          <w:rFonts w:eastAsia="Times New Roman"/>
          <w:color w:val="0E101A"/>
        </w:rPr>
        <w:t>(</w:t>
      </w:r>
      <w:r w:rsidRPr="00E66ADA">
        <w:rPr>
          <w:rFonts w:eastAsia="Times New Roman"/>
          <w:b/>
          <w:bCs/>
          <w:color w:val="0E101A"/>
        </w:rPr>
        <w:t>*Vital)</w:t>
      </w:r>
      <w:r w:rsidRPr="00E66ADA">
        <w:rPr>
          <w:rFonts w:eastAsia="Times New Roman"/>
          <w:color w:val="0E101A"/>
        </w:rPr>
        <w:t xml:space="preserve"> </w:t>
      </w:r>
      <w:r w:rsidRPr="00E66ADA">
        <w:rPr>
          <w:rFonts w:eastAsia="Times New Roman"/>
          <w:b/>
          <w:bCs/>
          <w:color w:val="0E101A"/>
        </w:rPr>
        <w:t>The submitted paper should provide the source code and simulation data. The paper should also depict plausible scenarios and provide a rational explanation for the data.</w:t>
      </w:r>
    </w:p>
    <w:p w14:paraId="5A3740C6" w14:textId="77777777" w:rsidR="009B6D29" w:rsidRDefault="009B6D29" w:rsidP="009B6D29">
      <w:pPr>
        <w:spacing w:line="252" w:lineRule="auto"/>
        <w:jc w:val="both"/>
        <w:rPr>
          <w:rFonts w:ascii="宋体" w:hAnsi="宋体" w:cs="宋体" w:hint="eastAsia"/>
          <w:b/>
          <w:bCs/>
          <w:color w:val="0E101A"/>
        </w:rPr>
      </w:pPr>
    </w:p>
    <w:p w14:paraId="14BCC459" w14:textId="77777777" w:rsidR="009B6D29" w:rsidRPr="005B7E58" w:rsidRDefault="009B6D29" w:rsidP="009B6D29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08CE9DA5" w14:textId="46DBB944" w:rsidR="007243EC" w:rsidRPr="00E806DC" w:rsidRDefault="009B6D29" w:rsidP="00E806DC">
      <w:pPr>
        <w:spacing w:line="252" w:lineRule="auto"/>
        <w:jc w:val="both"/>
        <w:rPr>
          <w:rFonts w:hint="eastAsia"/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</w:t>
      </w:r>
      <w:r>
        <w:rPr>
          <w:b/>
          <w:bCs/>
          <w:color w:val="FF0000"/>
          <w:sz w:val="22"/>
          <w:szCs w:val="22"/>
        </w:rPr>
        <w:t>3</w:t>
      </w:r>
    </w:p>
    <w:sectPr w:rsidR="007243EC" w:rsidRPr="00E806DC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702F6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827E5"/>
    <w:rsid w:val="0099333E"/>
    <w:rsid w:val="00995AC9"/>
    <w:rsid w:val="009A3967"/>
    <w:rsid w:val="009B4943"/>
    <w:rsid w:val="009B6D29"/>
    <w:rsid w:val="009D0C7D"/>
    <w:rsid w:val="00A0494F"/>
    <w:rsid w:val="00A05581"/>
    <w:rsid w:val="00A16AC7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0151B"/>
    <w:rsid w:val="00E15718"/>
    <w:rsid w:val="00E25AD7"/>
    <w:rsid w:val="00E65CAD"/>
    <w:rsid w:val="00E65EAF"/>
    <w:rsid w:val="00E77E90"/>
    <w:rsid w:val="00E806DC"/>
    <w:rsid w:val="00EB4538"/>
    <w:rsid w:val="00EC23FA"/>
    <w:rsid w:val="00EE2E2C"/>
    <w:rsid w:val="00F15D95"/>
    <w:rsid w:val="00F16C5F"/>
    <w:rsid w:val="00F2605F"/>
    <w:rsid w:val="00F70CB4"/>
    <w:rsid w:val="00F77834"/>
    <w:rsid w:val="00F831B8"/>
    <w:rsid w:val="00F926CF"/>
    <w:rsid w:val="00FA16E8"/>
    <w:rsid w:val="00FA3034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271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23</cp:revision>
  <cp:lastPrinted>2017-09-25T14:34:00Z</cp:lastPrinted>
  <dcterms:created xsi:type="dcterms:W3CDTF">2023-06-30T13:45:00Z</dcterms:created>
  <dcterms:modified xsi:type="dcterms:W3CDTF">2023-07-13T02:38:00Z</dcterms:modified>
</cp:coreProperties>
</file>